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0909A1A5" w14:textId="7FC134A2" w:rsidR="005632E8" w:rsidRPr="005632E8" w:rsidRDefault="00556965" w:rsidP="005632E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CA6A94" w:rsidR="007B4A91" w:rsidRPr="005632E8" w:rsidRDefault="005632E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he title of the game will be ‘</w:t>
      </w:r>
      <w:proofErr w:type="gramStart"/>
      <w:r>
        <w:rPr>
          <w:color w:val="FF0000"/>
          <w:sz w:val="28"/>
          <w:szCs w:val="28"/>
        </w:rPr>
        <w:t>SO</w:t>
      </w:r>
      <w:r w:rsidR="00E94D9E">
        <w:rPr>
          <w:color w:val="FF0000"/>
          <w:sz w:val="28"/>
          <w:szCs w:val="28"/>
        </w:rPr>
        <w:t>LIME</w:t>
      </w:r>
      <w:proofErr w:type="gramEnd"/>
      <w:r>
        <w:rPr>
          <w:color w:val="FF0000"/>
          <w:sz w:val="28"/>
          <w:szCs w:val="28"/>
        </w:rPr>
        <w:t>’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3E8A64" w:rsidR="007B4A91" w:rsidRPr="00E94D9E" w:rsidRDefault="003A540F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o </w:t>
      </w:r>
      <w:proofErr w:type="gramStart"/>
      <w:r>
        <w:rPr>
          <w:color w:val="FF0000"/>
          <w:sz w:val="28"/>
          <w:szCs w:val="28"/>
        </w:rPr>
        <w:t>reach  home</w:t>
      </w:r>
      <w:proofErr w:type="gramEnd"/>
      <w:r>
        <w:rPr>
          <w:color w:val="FF0000"/>
          <w:sz w:val="28"/>
          <w:szCs w:val="28"/>
        </w:rPr>
        <w:t xml:space="preserve"> safely, and to be rich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C2ABD9B" w:rsidR="007B4A91" w:rsidRPr="00E94D9E" w:rsidRDefault="003A540F">
      <w:pPr>
        <w:ind w:left="720"/>
        <w:rPr>
          <w:color w:val="FF0000"/>
          <w:sz w:val="28"/>
          <w:szCs w:val="28"/>
          <w:lang w:val="en-GB" w:bidi="ar-SY"/>
        </w:rPr>
      </w:pPr>
      <w:r>
        <w:rPr>
          <w:color w:val="FF0000"/>
          <w:sz w:val="28"/>
          <w:szCs w:val="28"/>
          <w:lang w:val="en-GB" w:bidi="ar-SY"/>
        </w:rPr>
        <w:t xml:space="preserve">You are the thief and </w:t>
      </w:r>
      <w:r w:rsidR="00241FA6">
        <w:rPr>
          <w:color w:val="FF0000"/>
          <w:sz w:val="28"/>
          <w:szCs w:val="28"/>
          <w:lang w:val="en-GB" w:bidi="ar-SY"/>
        </w:rPr>
        <w:t xml:space="preserve">you should </w:t>
      </w:r>
      <w:proofErr w:type="gramStart"/>
      <w:r w:rsidR="00241FA6">
        <w:rPr>
          <w:color w:val="FF0000"/>
          <w:sz w:val="28"/>
          <w:szCs w:val="28"/>
          <w:lang w:val="en-GB" w:bidi="ar-SY"/>
        </w:rPr>
        <w:t xml:space="preserve">find </w:t>
      </w:r>
      <w:r>
        <w:rPr>
          <w:color w:val="FF0000"/>
          <w:sz w:val="28"/>
          <w:szCs w:val="28"/>
          <w:lang w:val="en-GB" w:bidi="ar-SY"/>
        </w:rPr>
        <w:t xml:space="preserve"> money</w:t>
      </w:r>
      <w:proofErr w:type="gramEnd"/>
      <w:r>
        <w:rPr>
          <w:color w:val="FF0000"/>
          <w:sz w:val="28"/>
          <w:szCs w:val="28"/>
          <w:lang w:val="en-GB" w:bidi="ar-SY"/>
        </w:rPr>
        <w:t xml:space="preserve"> </w:t>
      </w:r>
      <w:r w:rsidR="00241FA6">
        <w:rPr>
          <w:color w:val="FF0000"/>
          <w:sz w:val="28"/>
          <w:szCs w:val="28"/>
          <w:lang w:val="en-GB" w:bidi="ar-SY"/>
        </w:rPr>
        <w:t>in</w:t>
      </w:r>
      <w:r>
        <w:rPr>
          <w:color w:val="FF0000"/>
          <w:sz w:val="28"/>
          <w:szCs w:val="28"/>
          <w:lang w:val="en-GB" w:bidi="ar-SY"/>
        </w:rPr>
        <w:t xml:space="preserve"> the king’s castle so he will try to run after so </w:t>
      </w:r>
      <w:proofErr w:type="spellStart"/>
      <w:r>
        <w:rPr>
          <w:color w:val="FF0000"/>
          <w:sz w:val="28"/>
          <w:szCs w:val="28"/>
          <w:lang w:val="en-GB" w:bidi="ar-SY"/>
        </w:rPr>
        <w:t>the</w:t>
      </w:r>
      <w:proofErr w:type="spellEnd"/>
      <w:r>
        <w:rPr>
          <w:color w:val="FF0000"/>
          <w:sz w:val="28"/>
          <w:szCs w:val="28"/>
          <w:lang w:val="en-GB" w:bidi="ar-SY"/>
        </w:rPr>
        <w:t xml:space="preserve"> can catch you but you should not let him and go back to your home safely. </w:t>
      </w:r>
      <w:proofErr w:type="gramStart"/>
      <w:r>
        <w:rPr>
          <w:color w:val="FF0000"/>
          <w:sz w:val="28"/>
          <w:szCs w:val="28"/>
          <w:lang w:val="en-GB" w:bidi="ar-SY"/>
        </w:rPr>
        <w:t>So</w:t>
      </w:r>
      <w:proofErr w:type="gramEnd"/>
      <w:r>
        <w:rPr>
          <w:color w:val="FF0000"/>
          <w:sz w:val="28"/>
          <w:szCs w:val="28"/>
          <w:lang w:val="en-GB" w:bidi="ar-SY"/>
        </w:rPr>
        <w:t xml:space="preserve"> you can go and steal again, if you success on stealing all of his money you will be rich and become the new king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0763D3" w:rsidR="007B4A91" w:rsidRPr="00E94D9E" w:rsidRDefault="00E94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a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EB4452" w:rsidR="007B4A91" w:rsidRPr="00E94D9E" w:rsidRDefault="003A540F" w:rsidP="003A5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 Should steal money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3F9A11B" w:rsidR="007B4A91" w:rsidRPr="00E94D9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A1C6C8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94D9E" w:rsidRPr="00E94D9E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A08907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C948D96" w:rsidR="007B4A91" w:rsidRPr="00E94D9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9DBA50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59B821F" w:rsidR="007B4A91" w:rsidRPr="00E94D9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</w:tr>
      <w:tr w:rsidR="003A540F" w:rsidRPr="003A540F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5B03996" w:rsidR="007B4A91" w:rsidRPr="00E94D9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A568EC7" w:rsidR="007B4A91" w:rsidRPr="003A540F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A540F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7E1408" w:rsidR="003A540F" w:rsidRPr="003A540F" w:rsidRDefault="003A540F" w:rsidP="003A540F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3A540F">
              <w:rPr>
                <w:color w:val="FF0000"/>
                <w:sz w:val="28"/>
                <w:szCs w:val="28"/>
              </w:rPr>
              <w:t xml:space="preserve">K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9BB43DF" w:rsidR="003A540F" w:rsidRPr="003A540F" w:rsidRDefault="003A540F" w:rsidP="003A540F">
            <w:pPr>
              <w:widowControl w:val="0"/>
              <w:spacing w:line="240" w:lineRule="auto"/>
              <w:rPr>
                <w:color w:val="FF0000"/>
                <w:sz w:val="28"/>
                <w:szCs w:val="28"/>
              </w:rPr>
            </w:pPr>
            <w:r w:rsidRPr="003A540F">
              <w:rPr>
                <w:color w:val="FF0000"/>
                <w:sz w:val="28"/>
                <w:szCs w:val="28"/>
              </w:rPr>
              <w:t xml:space="preserve">That will try to catch the thief </w:t>
            </w:r>
          </w:p>
        </w:tc>
      </w:tr>
      <w:tr w:rsidR="003A540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4669E9" w:rsidR="003A540F" w:rsidRDefault="00960DDC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4853D72" w:rsidR="003A540F" w:rsidRDefault="00960DDC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oney that the thief should steal</w:t>
            </w:r>
          </w:p>
        </w:tc>
      </w:tr>
      <w:tr w:rsidR="003A540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6239543" w:rsidR="003A540F" w:rsidRDefault="00960DDC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C04AE81" w:rsidR="003A540F" w:rsidRDefault="00960DDC" w:rsidP="003A540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re the king lives </w:t>
            </w:r>
          </w:p>
        </w:tc>
      </w:tr>
      <w:tr w:rsidR="003A540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9015ECE" w:rsidR="003A540F" w:rsidRDefault="00960DDC" w:rsidP="003A540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Max’s hous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D5C1047" w:rsidR="003A540F" w:rsidRDefault="00960DDC" w:rsidP="003A540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re max lives</w:t>
            </w:r>
          </w:p>
        </w:tc>
      </w:tr>
      <w:tr w:rsidR="003A540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540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540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540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192F47B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A540F" w:rsidRDefault="003A540F" w:rsidP="003A54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253AA2F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442F6C1C" w14:textId="67A2BAAE" w:rsidR="007B4A91" w:rsidRPr="00241FA6" w:rsidRDefault="00556965" w:rsidP="00241FA6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</w:t>
      </w:r>
      <w:proofErr w:type="gramStart"/>
      <w:r>
        <w:rPr>
          <w:sz w:val="24"/>
          <w:szCs w:val="24"/>
        </w:rPr>
        <w:t>once</w:t>
      </w:r>
      <w:proofErr w:type="gramEnd"/>
    </w:p>
    <w:p w14:paraId="08CA1823" w14:textId="77777777" w:rsidR="00241FA6" w:rsidRPr="00241FA6" w:rsidRDefault="00241FA6" w:rsidP="00241FA6">
      <w:pPr>
        <w:ind w:left="360"/>
        <w:rPr>
          <w:sz w:val="28"/>
          <w:szCs w:val="28"/>
        </w:rPr>
      </w:pPr>
    </w:p>
    <w:p w14:paraId="192F1F0E" w14:textId="62B8787E" w:rsidR="007B4A91" w:rsidRPr="00241FA6" w:rsidRDefault="00241FA6" w:rsidP="00241FA6">
      <w:pPr>
        <w:ind w:left="360"/>
        <w:rPr>
          <w:sz w:val="28"/>
          <w:szCs w:val="28"/>
        </w:rPr>
      </w:pPr>
      <w:r>
        <w:rPr>
          <w:noProof/>
        </w:rPr>
        <w:drawing>
          <wp:inline distT="0" distB="0" distL="0" distR="0" wp14:anchorId="12F494B5" wp14:editId="4068A97C">
            <wp:extent cx="673100" cy="652145"/>
            <wp:effectExtent l="0" t="0" r="0" b="0"/>
            <wp:docPr id="1667496825" name="Picture 11" descr="A cartoon castle with a flag on 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496825" name="Picture 11" descr="A cartoon castle with a flag on to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DE1B2FC" wp14:editId="01F573D0">
            <wp:extent cx="673100" cy="336550"/>
            <wp:effectExtent l="0" t="0" r="0" b="6350"/>
            <wp:docPr id="1619423848" name="Picture 10" descr="A room with art and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23848" name="Picture 10" descr="A room with art and objects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1BC2F58A" wp14:editId="4EE3530A">
            <wp:extent cx="673100" cy="367665"/>
            <wp:effectExtent l="0" t="0" r="0" b="0"/>
            <wp:docPr id="808037538" name="Picture 9" descr="A red carpet and a chair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037538" name="Picture 9" descr="A red carpet and a chair in a roo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7C46802" wp14:editId="13E18CCD">
            <wp:extent cx="673100" cy="687705"/>
            <wp:effectExtent l="0" t="0" r="0" b="0"/>
            <wp:docPr id="418317741" name="Picture 7" descr="A bag of money with coins and a dollar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317741" name="Picture 7" descr="A bag of money with coins and a dollar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11F45D50" wp14:editId="477CA562">
            <wp:extent cx="673100" cy="264795"/>
            <wp:effectExtent l="0" t="0" r="0" b="1905"/>
            <wp:docPr id="454693569" name="Picture 8" descr="A room with a chair and statu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693569" name="Picture 8" descr="A room with a chair and statue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901AE6E" wp14:editId="608D93BE">
            <wp:extent cx="673100" cy="633730"/>
            <wp:effectExtent l="0" t="0" r="0" b="0"/>
            <wp:docPr id="832748975" name="Picture 5" descr="Cartoon a cartoon of a thief runn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748975" name="Picture 5" descr="Cartoon a cartoon of a thief runn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9F35795" wp14:editId="1FDEF57E">
            <wp:extent cx="673100" cy="438785"/>
            <wp:effectExtent l="0" t="0" r="0" b="0"/>
            <wp:docPr id="389757861" name="Picture 1" descr="A room with a blue chair and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757861" name="Picture 1" descr="A room with a blue chair and a 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B4F11A2" wp14:editId="55CC7630">
            <wp:extent cx="673100" cy="813435"/>
            <wp:effectExtent l="0" t="0" r="0" b="5715"/>
            <wp:docPr id="1469315365" name="Picture 3" descr="Cartoon character with crown and cape holding a w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315365" name="Picture 3" descr="Cartoon character with crown and cape holding a wan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A0351F9" wp14:editId="45227417">
            <wp:extent cx="673100" cy="760730"/>
            <wp:effectExtent l="0" t="0" r="0" b="1270"/>
            <wp:docPr id="496196766" name="Picture 4" descr="Cartoon a cartoon character holding a s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196766" name="Picture 4" descr="Cartoon a cartoon character holding a sword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146BF3CC" wp14:editId="6EB8DDD0">
            <wp:extent cx="673100" cy="673100"/>
            <wp:effectExtent l="0" t="0" r="0" b="0"/>
            <wp:docPr id="1018379450" name="Picture 2" descr="A house with trees and wind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379450" name="Picture 2" descr="A house with trees and window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732A" w14:textId="6BDC4837" w:rsidR="00241FA6" w:rsidRDefault="00241FA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CCB62CF" wp14:editId="219A90B8">
            <wp:extent cx="673100" cy="585470"/>
            <wp:effectExtent l="0" t="0" r="0" b="5080"/>
            <wp:docPr id="997657306" name="Picture 6" descr="A stack of green paper mon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657306" name="Picture 6" descr="A stack of green paper money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0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819F2" w14:textId="77777777" w:rsidR="00241FA6" w:rsidRDefault="00241FA6">
      <w:pPr>
        <w:rPr>
          <w:sz w:val="28"/>
          <w:szCs w:val="28"/>
        </w:rPr>
      </w:pPr>
    </w:p>
    <w:p w14:paraId="7D2F6B67" w14:textId="77777777" w:rsidR="00241FA6" w:rsidRDefault="00241FA6">
      <w:pPr>
        <w:rPr>
          <w:sz w:val="28"/>
          <w:szCs w:val="28"/>
        </w:rPr>
      </w:pPr>
    </w:p>
    <w:p w14:paraId="4E273BC4" w14:textId="77777777" w:rsidR="00241FA6" w:rsidRDefault="00241FA6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6A55A74" w14:textId="77777777" w:rsidR="00241FA6" w:rsidRDefault="00241FA6">
      <w:pPr>
        <w:rPr>
          <w:sz w:val="28"/>
          <w:szCs w:val="28"/>
        </w:rPr>
      </w:pPr>
    </w:p>
    <w:p w14:paraId="24B987DE" w14:textId="71053C1B" w:rsidR="007B4A91" w:rsidRDefault="00241FA6">
      <w:pPr>
        <w:rPr>
          <w:sz w:val="28"/>
          <w:szCs w:val="28"/>
        </w:rPr>
      </w:pPr>
      <w:r>
        <w:rPr>
          <w:color w:val="FF0000"/>
        </w:rPr>
        <w:t xml:space="preserve">Vs code </w: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9EC4604"/>
    <w:multiLevelType w:val="hybridMultilevel"/>
    <w:tmpl w:val="AD8E8F16"/>
    <w:lvl w:ilvl="0" w:tplc="D1227B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7289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570D61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0EA4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CA5DA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64FC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AEA64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B26A8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5944D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28141697">
    <w:abstractNumId w:val="0"/>
  </w:num>
  <w:num w:numId="2" w16cid:durableId="1854370380">
    <w:abstractNumId w:val="1"/>
  </w:num>
  <w:num w:numId="3" w16cid:durableId="1917085075">
    <w:abstractNumId w:val="4"/>
  </w:num>
  <w:num w:numId="4" w16cid:durableId="2117629594">
    <w:abstractNumId w:val="3"/>
  </w:num>
  <w:num w:numId="5" w16cid:durableId="4507834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41FA6"/>
    <w:rsid w:val="003A540F"/>
    <w:rsid w:val="00556965"/>
    <w:rsid w:val="005632E8"/>
    <w:rsid w:val="007B4A91"/>
    <w:rsid w:val="00960DDC"/>
    <w:rsid w:val="00E94D9E"/>
    <w:rsid w:val="00F41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41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3CA8F-77EB-4984-BD81-920F18577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ed Aghiourly</cp:lastModifiedBy>
  <cp:revision>2</cp:revision>
  <dcterms:created xsi:type="dcterms:W3CDTF">2023-10-27T13:28:00Z</dcterms:created>
  <dcterms:modified xsi:type="dcterms:W3CDTF">2023-10-27T13:28:00Z</dcterms:modified>
</cp:coreProperties>
</file>